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ring about the New Covenant and make it possible for people to be saved from their sin? (49-01, 49-02, 49-03, 49-04, 49-05, 49-06, 49-07, 49-08, 49-09, 49-10, 49-11)</w:t>
      </w:r>
    </w:p>
    <w:p>
      <w:pPr>
        <w:pStyle w:val="Heading5"/>
      </w:pPr>
      <w:r>
        <w:t xml:space="preserve">How do people experience God’s salvation and become followers of Jesus? (49-12, 49-13, 49-14)</w:t>
      </w:r>
    </w:p>
    <w:p>
      <w:pPr>
        <w:pStyle w:val="Heading5"/>
      </w:pPr>
      <w:r>
        <w:t xml:space="preserve">What good things happen to people who believe in Jesus? (49-15, 49-16, 49-17, 4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31Z</dcterms:created>
  <dcterms:modified xsi:type="dcterms:W3CDTF">2023-05-24T00: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